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10F" w:rsidRPr="003E20D3" w:rsidRDefault="003E20D3" w:rsidP="00491A7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ame                         </w:t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Student ID</w:t>
      </w:r>
    </w:p>
    <w:p w:rsidR="003E20D3" w:rsidRDefault="003E20D3" w:rsidP="003E20D3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20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utheast correctional center's correctional agency has implimented a new specialized probation for offenders </w:t>
      </w:r>
      <w:r w:rsidR="000110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th mental illness</w:t>
      </w:r>
      <w:r w:rsidR="000A2A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agency has noticed that it appears that offenders with a mental illness assigned to specialized probation is causing offenders to have more violations on supervision. </w:t>
      </w:r>
    </w:p>
    <w:p w:rsidR="00BE1B6E" w:rsidRDefault="00BE1B6E" w:rsidP="003E20D3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gency asks Marie to determine if the newly implimented probation for offenders with a mental illness is increasing the number of technical violation offendrs with a mental illness are receiving. The agency is concerned that the specializd probation for offenders with mental illness is making offenders worse.</w:t>
      </w:r>
    </w:p>
    <w:p w:rsidR="00D1433E" w:rsidRDefault="00D1433E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search Question</w:t>
      </w:r>
    </w:p>
    <w:p w:rsidR="00D1433E" w:rsidRPr="00466EE3" w:rsidRDefault="00466EE3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66E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oes the newly implimented specialized probation for offenders with mental illness increase the number of technical violations offenders with a mental illness are receiving hence making them worse? </w:t>
      </w:r>
    </w:p>
    <w:p w:rsidR="00D1433E" w:rsidRDefault="00D1433E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ull hypothesis?</w:t>
      </w:r>
    </w:p>
    <w:p w:rsidR="00D1433E" w:rsidRPr="004F74F3" w:rsidRDefault="000A6002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F74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newly implimented specialized probation for offenders with a mental illness </w:t>
      </w:r>
      <w:r w:rsidR="004F74F3" w:rsidRPr="004F74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making them worse.</w:t>
      </w:r>
    </w:p>
    <w:p w:rsidR="00D1433E" w:rsidRDefault="00D1433E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ull-directional alternative hypothesis</w:t>
      </w:r>
    </w:p>
    <w:p w:rsidR="00D1433E" w:rsidRPr="004F74F3" w:rsidRDefault="004F74F3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i/>
          <w:color w:val="222222"/>
          <w:sz w:val="24"/>
          <w:szCs w:val="24"/>
          <w:shd w:val="clear" w:color="auto" w:fill="FFFFFF"/>
        </w:rPr>
        <w:t>H</w:t>
      </w:r>
      <w:r>
        <w:rPr>
          <w:rFonts w:ascii="Times New Roman" w:hAnsi="Times New Roman" w:cs="Times New Roman"/>
          <w:b/>
          <w:i/>
          <w:color w:val="222222"/>
          <w:sz w:val="24"/>
          <w:szCs w:val="24"/>
          <w:shd w:val="clear" w:color="auto" w:fill="FFFFFF"/>
          <w:vertAlign w:val="subscript"/>
        </w:rPr>
        <w:t>a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=The newly implimented specialized probation for offenders with a mental illness Does not make them worse. </w:t>
      </w:r>
    </w:p>
    <w:p w:rsidR="00D1433E" w:rsidRDefault="009C2854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Whsat is the systematic influence Marie is trying to test?</w:t>
      </w:r>
    </w:p>
    <w:p w:rsidR="009C2854" w:rsidRPr="006B344A" w:rsidRDefault="006B344A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Style w:val="hgkelc"/>
          <w:rFonts w:ascii="Times New Roman" w:hAnsi="Times New Roman" w:cs="Times New Roman"/>
          <w:bCs/>
          <w:sz w:val="24"/>
          <w:szCs w:val="24"/>
        </w:rPr>
        <w:t xml:space="preserve">Marie is trying to test a </w:t>
      </w:r>
      <w:r w:rsidRPr="006B344A">
        <w:rPr>
          <w:rStyle w:val="hgkelc"/>
          <w:rFonts w:ascii="Times New Roman" w:hAnsi="Times New Roman" w:cs="Times New Roman"/>
          <w:bCs/>
          <w:sz w:val="24"/>
          <w:szCs w:val="24"/>
        </w:rPr>
        <w:t>Systematic errors</w:t>
      </w:r>
      <w:r>
        <w:rPr>
          <w:rStyle w:val="hgkelc"/>
          <w:rFonts w:ascii="Times New Roman" w:hAnsi="Times New Roman" w:cs="Times New Roman"/>
          <w:sz w:val="24"/>
          <w:szCs w:val="24"/>
        </w:rPr>
        <w:t xml:space="preserve"> </w:t>
      </w:r>
      <w:r w:rsidRPr="006B344A">
        <w:rPr>
          <w:rStyle w:val="hgkelc"/>
          <w:rFonts w:ascii="Times New Roman" w:hAnsi="Times New Roman" w:cs="Times New Roman"/>
          <w:sz w:val="24"/>
          <w:szCs w:val="24"/>
        </w:rPr>
        <w:t>that</w:t>
      </w:r>
      <w:r>
        <w:rPr>
          <w:rStyle w:val="hgkelc"/>
          <w:rFonts w:ascii="Times New Roman" w:hAnsi="Times New Roman" w:cs="Times New Roman"/>
          <w:sz w:val="24"/>
          <w:szCs w:val="24"/>
        </w:rPr>
        <w:t xml:space="preserve"> might  not be determined by chance</w:t>
      </w:r>
      <w:r w:rsidRPr="006B344A">
        <w:rPr>
          <w:rStyle w:val="hgkelc"/>
          <w:rFonts w:ascii="Times New Roman" w:hAnsi="Times New Roman" w:cs="Times New Roman"/>
          <w:sz w:val="24"/>
          <w:szCs w:val="24"/>
        </w:rPr>
        <w:t xml:space="preserve"> are not but are introduced by an inaccuracy (involving either the observation or measurement process) inherent to the system</w:t>
      </w:r>
    </w:p>
    <w:p w:rsidR="009C2854" w:rsidRDefault="009C2854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Independent variable </w:t>
      </w:r>
    </w:p>
    <w:p w:rsidR="006B344A" w:rsidRPr="00814C61" w:rsidRDefault="00814C61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14C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pecialized Probation </w:t>
      </w:r>
    </w:p>
    <w:p w:rsidR="009C2854" w:rsidRDefault="009C2854" w:rsidP="00814C61">
      <w:pPr>
        <w:spacing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Dependent variable </w:t>
      </w:r>
    </w:p>
    <w:p w:rsidR="00814C61" w:rsidRPr="00814C61" w:rsidRDefault="00814C61" w:rsidP="00814C61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14C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umber of technical errors </w:t>
      </w:r>
    </w:p>
    <w:sectPr w:rsidR="00814C61" w:rsidRPr="00814C61" w:rsidSect="00BB5B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5344" w:rsidRDefault="002A5344" w:rsidP="00520ABF">
      <w:pPr>
        <w:spacing w:after="0" w:line="240" w:lineRule="auto"/>
      </w:pPr>
      <w:r>
        <w:separator/>
      </w:r>
    </w:p>
  </w:endnote>
  <w:endnote w:type="continuationSeparator" w:id="1">
    <w:p w:rsidR="002A5344" w:rsidRDefault="002A5344" w:rsidP="00520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Default="000A600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Default="000A600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Default="000A600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5344" w:rsidRDefault="002A5344" w:rsidP="00520ABF">
      <w:pPr>
        <w:spacing w:after="0" w:line="240" w:lineRule="auto"/>
      </w:pPr>
      <w:r>
        <w:separator/>
      </w:r>
    </w:p>
  </w:footnote>
  <w:footnote w:type="continuationSeparator" w:id="1">
    <w:p w:rsidR="002A5344" w:rsidRDefault="002A5344" w:rsidP="00520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Default="000A600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Pr="00520ABF" w:rsidRDefault="000A600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20ABF">
      <w:rPr>
        <w:rFonts w:ascii="Times New Roman" w:hAnsi="Times New Roman" w:cs="Times New Roman"/>
        <w:sz w:val="24"/>
        <w:szCs w:val="24"/>
      </w:rPr>
      <w:tab/>
    </w:r>
    <w:r w:rsidRPr="00520AB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85942895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20AB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0AB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0AB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14C6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520AB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0A6002" w:rsidRPr="00520ABF" w:rsidRDefault="000A600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6002" w:rsidRDefault="000A6002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Q1MDM0NTEzMjGyNDdX0lEKTi0uzszPAykwqQUA5GQ9yCwAAAA="/>
  </w:docVars>
  <w:rsids>
    <w:rsidRoot w:val="00A56507"/>
    <w:rsid w:val="000110D0"/>
    <w:rsid w:val="00023551"/>
    <w:rsid w:val="00025881"/>
    <w:rsid w:val="00032A5C"/>
    <w:rsid w:val="000431C4"/>
    <w:rsid w:val="0005293A"/>
    <w:rsid w:val="00066D33"/>
    <w:rsid w:val="000769EE"/>
    <w:rsid w:val="00085A09"/>
    <w:rsid w:val="00085A20"/>
    <w:rsid w:val="00092150"/>
    <w:rsid w:val="000958B6"/>
    <w:rsid w:val="00097647"/>
    <w:rsid w:val="000A0ABF"/>
    <w:rsid w:val="000A22FE"/>
    <w:rsid w:val="000A2A55"/>
    <w:rsid w:val="000A6002"/>
    <w:rsid w:val="000B1801"/>
    <w:rsid w:val="000C0E8F"/>
    <w:rsid w:val="000C3F47"/>
    <w:rsid w:val="000D1C4D"/>
    <w:rsid w:val="000E71B1"/>
    <w:rsid w:val="000E763C"/>
    <w:rsid w:val="00105AD6"/>
    <w:rsid w:val="001200D8"/>
    <w:rsid w:val="00126A94"/>
    <w:rsid w:val="001351EA"/>
    <w:rsid w:val="00151CFA"/>
    <w:rsid w:val="001575C9"/>
    <w:rsid w:val="001815C5"/>
    <w:rsid w:val="001822F7"/>
    <w:rsid w:val="00184EC7"/>
    <w:rsid w:val="00187D59"/>
    <w:rsid w:val="001B0045"/>
    <w:rsid w:val="001B0D33"/>
    <w:rsid w:val="001B4F92"/>
    <w:rsid w:val="001D0224"/>
    <w:rsid w:val="001D0E8E"/>
    <w:rsid w:val="001F7577"/>
    <w:rsid w:val="00200A55"/>
    <w:rsid w:val="0021059C"/>
    <w:rsid w:val="002248F4"/>
    <w:rsid w:val="002300E2"/>
    <w:rsid w:val="00244F35"/>
    <w:rsid w:val="00246959"/>
    <w:rsid w:val="00255915"/>
    <w:rsid w:val="002568A6"/>
    <w:rsid w:val="0026599D"/>
    <w:rsid w:val="002718BE"/>
    <w:rsid w:val="002A5344"/>
    <w:rsid w:val="002D1DDC"/>
    <w:rsid w:val="002D2715"/>
    <w:rsid w:val="002E0EA8"/>
    <w:rsid w:val="002F420C"/>
    <w:rsid w:val="002F4240"/>
    <w:rsid w:val="003138B0"/>
    <w:rsid w:val="003144B5"/>
    <w:rsid w:val="00321758"/>
    <w:rsid w:val="00355593"/>
    <w:rsid w:val="0038182F"/>
    <w:rsid w:val="003870FC"/>
    <w:rsid w:val="003A4B3B"/>
    <w:rsid w:val="003A5070"/>
    <w:rsid w:val="003C5AE0"/>
    <w:rsid w:val="003D3CE5"/>
    <w:rsid w:val="003E20D3"/>
    <w:rsid w:val="00411362"/>
    <w:rsid w:val="00420571"/>
    <w:rsid w:val="004223F6"/>
    <w:rsid w:val="00422BE5"/>
    <w:rsid w:val="00444124"/>
    <w:rsid w:val="00445B03"/>
    <w:rsid w:val="00466EE3"/>
    <w:rsid w:val="00491A7E"/>
    <w:rsid w:val="00497F8D"/>
    <w:rsid w:val="004A1071"/>
    <w:rsid w:val="004A19CC"/>
    <w:rsid w:val="004A779A"/>
    <w:rsid w:val="004B210F"/>
    <w:rsid w:val="004C4AD9"/>
    <w:rsid w:val="004F29CC"/>
    <w:rsid w:val="004F74F3"/>
    <w:rsid w:val="004F78DC"/>
    <w:rsid w:val="00500978"/>
    <w:rsid w:val="00503CEB"/>
    <w:rsid w:val="005045A5"/>
    <w:rsid w:val="00506A35"/>
    <w:rsid w:val="00515720"/>
    <w:rsid w:val="00517EF6"/>
    <w:rsid w:val="00520ABF"/>
    <w:rsid w:val="005231A7"/>
    <w:rsid w:val="00530614"/>
    <w:rsid w:val="00544C8D"/>
    <w:rsid w:val="005464AD"/>
    <w:rsid w:val="00566E88"/>
    <w:rsid w:val="00567AAD"/>
    <w:rsid w:val="00592A31"/>
    <w:rsid w:val="005A5E25"/>
    <w:rsid w:val="005B4421"/>
    <w:rsid w:val="005E478B"/>
    <w:rsid w:val="005E5ACF"/>
    <w:rsid w:val="00621413"/>
    <w:rsid w:val="0064516F"/>
    <w:rsid w:val="0065034D"/>
    <w:rsid w:val="00652916"/>
    <w:rsid w:val="00654FCA"/>
    <w:rsid w:val="006553EB"/>
    <w:rsid w:val="00661482"/>
    <w:rsid w:val="00661D10"/>
    <w:rsid w:val="0066356C"/>
    <w:rsid w:val="00663A4D"/>
    <w:rsid w:val="0067279D"/>
    <w:rsid w:val="00672CF4"/>
    <w:rsid w:val="006842D6"/>
    <w:rsid w:val="006B344A"/>
    <w:rsid w:val="006D5DF3"/>
    <w:rsid w:val="006E5E42"/>
    <w:rsid w:val="00712D01"/>
    <w:rsid w:val="007472E9"/>
    <w:rsid w:val="00767100"/>
    <w:rsid w:val="0077537F"/>
    <w:rsid w:val="00775B56"/>
    <w:rsid w:val="007876F3"/>
    <w:rsid w:val="00792F9B"/>
    <w:rsid w:val="0079626A"/>
    <w:rsid w:val="007A24FF"/>
    <w:rsid w:val="007B0222"/>
    <w:rsid w:val="007C093B"/>
    <w:rsid w:val="007E006A"/>
    <w:rsid w:val="007E5033"/>
    <w:rsid w:val="007F4801"/>
    <w:rsid w:val="0081051E"/>
    <w:rsid w:val="00814C61"/>
    <w:rsid w:val="00820106"/>
    <w:rsid w:val="00827DD2"/>
    <w:rsid w:val="008356BD"/>
    <w:rsid w:val="008400FA"/>
    <w:rsid w:val="0088021E"/>
    <w:rsid w:val="008811F4"/>
    <w:rsid w:val="00883FD3"/>
    <w:rsid w:val="008C24B5"/>
    <w:rsid w:val="008C6206"/>
    <w:rsid w:val="008C75D5"/>
    <w:rsid w:val="008D5768"/>
    <w:rsid w:val="008D78B0"/>
    <w:rsid w:val="008D7E44"/>
    <w:rsid w:val="008E299E"/>
    <w:rsid w:val="008F00A3"/>
    <w:rsid w:val="00907BC6"/>
    <w:rsid w:val="00917446"/>
    <w:rsid w:val="009608A4"/>
    <w:rsid w:val="00976FAD"/>
    <w:rsid w:val="00996A20"/>
    <w:rsid w:val="009A1DAB"/>
    <w:rsid w:val="009A3103"/>
    <w:rsid w:val="009B4949"/>
    <w:rsid w:val="009B7494"/>
    <w:rsid w:val="009C2854"/>
    <w:rsid w:val="009D0C86"/>
    <w:rsid w:val="009D709E"/>
    <w:rsid w:val="009E443D"/>
    <w:rsid w:val="009E75CC"/>
    <w:rsid w:val="00A02B52"/>
    <w:rsid w:val="00A1209C"/>
    <w:rsid w:val="00A12CFF"/>
    <w:rsid w:val="00A1484E"/>
    <w:rsid w:val="00A248EF"/>
    <w:rsid w:val="00A56507"/>
    <w:rsid w:val="00A62141"/>
    <w:rsid w:val="00A63FF8"/>
    <w:rsid w:val="00A741D5"/>
    <w:rsid w:val="00A956E2"/>
    <w:rsid w:val="00A965EF"/>
    <w:rsid w:val="00AB284D"/>
    <w:rsid w:val="00AB3C35"/>
    <w:rsid w:val="00AC67A7"/>
    <w:rsid w:val="00AD190B"/>
    <w:rsid w:val="00AF6E4E"/>
    <w:rsid w:val="00B106EA"/>
    <w:rsid w:val="00B22289"/>
    <w:rsid w:val="00B31037"/>
    <w:rsid w:val="00B40CFF"/>
    <w:rsid w:val="00B50DDB"/>
    <w:rsid w:val="00B57668"/>
    <w:rsid w:val="00B639FD"/>
    <w:rsid w:val="00B73DFB"/>
    <w:rsid w:val="00B755D6"/>
    <w:rsid w:val="00B8204E"/>
    <w:rsid w:val="00B85D57"/>
    <w:rsid w:val="00B913A6"/>
    <w:rsid w:val="00B91A86"/>
    <w:rsid w:val="00B961B5"/>
    <w:rsid w:val="00BA2EE1"/>
    <w:rsid w:val="00BA5832"/>
    <w:rsid w:val="00BB2D4A"/>
    <w:rsid w:val="00BB424C"/>
    <w:rsid w:val="00BB5356"/>
    <w:rsid w:val="00BB5BFD"/>
    <w:rsid w:val="00BE1B6E"/>
    <w:rsid w:val="00C14946"/>
    <w:rsid w:val="00C2300D"/>
    <w:rsid w:val="00C35481"/>
    <w:rsid w:val="00C36080"/>
    <w:rsid w:val="00C74674"/>
    <w:rsid w:val="00C8643E"/>
    <w:rsid w:val="00CB5C56"/>
    <w:rsid w:val="00CD656B"/>
    <w:rsid w:val="00D06A19"/>
    <w:rsid w:val="00D127D8"/>
    <w:rsid w:val="00D1433E"/>
    <w:rsid w:val="00D22B8D"/>
    <w:rsid w:val="00D30949"/>
    <w:rsid w:val="00D34D39"/>
    <w:rsid w:val="00D478CD"/>
    <w:rsid w:val="00D55190"/>
    <w:rsid w:val="00D808C2"/>
    <w:rsid w:val="00D81F93"/>
    <w:rsid w:val="00D84D2B"/>
    <w:rsid w:val="00DB5E85"/>
    <w:rsid w:val="00DD019A"/>
    <w:rsid w:val="00DD07FE"/>
    <w:rsid w:val="00DD2CC6"/>
    <w:rsid w:val="00DE0E8B"/>
    <w:rsid w:val="00E00EFA"/>
    <w:rsid w:val="00E05998"/>
    <w:rsid w:val="00E267FF"/>
    <w:rsid w:val="00E340C6"/>
    <w:rsid w:val="00E36135"/>
    <w:rsid w:val="00E538D7"/>
    <w:rsid w:val="00E7301D"/>
    <w:rsid w:val="00EB4140"/>
    <w:rsid w:val="00EC225D"/>
    <w:rsid w:val="00EC5719"/>
    <w:rsid w:val="00EE1684"/>
    <w:rsid w:val="00EE3BB9"/>
    <w:rsid w:val="00EF47BB"/>
    <w:rsid w:val="00F07B0D"/>
    <w:rsid w:val="00F151F2"/>
    <w:rsid w:val="00F15582"/>
    <w:rsid w:val="00F53E46"/>
    <w:rsid w:val="00F73E84"/>
    <w:rsid w:val="00F87585"/>
    <w:rsid w:val="00FB66A4"/>
    <w:rsid w:val="00FD759A"/>
    <w:rsid w:val="00FF3C44"/>
    <w:rsid w:val="00FF5056"/>
    <w:rsid w:val="00FF5E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5B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0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ABF"/>
  </w:style>
  <w:style w:type="paragraph" w:styleId="Footer">
    <w:name w:val="footer"/>
    <w:basedOn w:val="Normal"/>
    <w:link w:val="FooterChar"/>
    <w:uiPriority w:val="99"/>
    <w:unhideWhenUsed/>
    <w:rsid w:val="00520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ABF"/>
  </w:style>
  <w:style w:type="character" w:customStyle="1" w:styleId="hgkelc">
    <w:name w:val="hgkelc"/>
    <w:basedOn w:val="DefaultParagraphFont"/>
    <w:rsid w:val="006B344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</dc:creator>
  <cp:lastModifiedBy>ances</cp:lastModifiedBy>
  <cp:revision>2</cp:revision>
  <dcterms:created xsi:type="dcterms:W3CDTF">2021-07-03T05:11:00Z</dcterms:created>
  <dcterms:modified xsi:type="dcterms:W3CDTF">2021-07-03T05:11:00Z</dcterms:modified>
</cp:coreProperties>
</file>